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E2CC76" w14:textId="0F983D40" w:rsidR="00450CE4" w:rsidRPr="00551863" w:rsidRDefault="00551863" w:rsidP="00551863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551863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4</w:t>
      </w:r>
    </w:p>
    <w:p w14:paraId="2004669A" w14:textId="77777777" w:rsidR="00551863" w:rsidRPr="00902EEA" w:rsidRDefault="00551863" w:rsidP="0055186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1: Create a function that can accept two arguments name and age and print its value</w:t>
      </w:r>
    </w:p>
    <w:p w14:paraId="5E7278D2" w14:textId="63E0E096" w:rsidR="00551863" w:rsidRPr="00902EEA" w:rsidRDefault="00551863" w:rsidP="00551863">
      <w:pPr>
        <w:rPr>
          <w:rFonts w:ascii="Times New Roman" w:hAnsi="Times New Roman" w:cs="Times New Roman"/>
          <w:sz w:val="26"/>
          <w:szCs w:val="26"/>
          <w:lang w:val="en-US"/>
        </w:rPr>
      </w:pPr>
    </w:p>
    <w:p w14:paraId="3945D7F8" w14:textId="2F72A516" w:rsidR="00551863" w:rsidRPr="00902EEA" w:rsidRDefault="00551863" w:rsidP="0055186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Exercise 2: Write a function </w:t>
      </w:r>
      <w:r w:rsidRPr="00902EEA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>func1()</w:t>
      </w:r>
      <w:r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 such that it can </w:t>
      </w:r>
      <w:r w:rsidRPr="00902EEA">
        <w:rPr>
          <w:rStyle w:val="a6"/>
          <w:rFonts w:ascii="Times New Roman" w:hAnsi="Times New Roman" w:cs="Times New Roman"/>
          <w:b w:val="0"/>
          <w:bCs w:val="0"/>
          <w:i w:val="0"/>
          <w:iCs w:val="0"/>
          <w:color w:val="auto"/>
          <w:sz w:val="26"/>
          <w:szCs w:val="26"/>
          <w:lang w:val="en-US"/>
        </w:rPr>
        <w:t xml:space="preserve">accept a variable length </w:t>
      </w:r>
      <w:r w:rsidR="00902EEA" w:rsidRPr="00902EEA">
        <w:rPr>
          <w:rStyle w:val="a6"/>
          <w:rFonts w:ascii="Times New Roman" w:hAnsi="Times New Roman" w:cs="Times New Roman"/>
          <w:b w:val="0"/>
          <w:bCs w:val="0"/>
          <w:i w:val="0"/>
          <w:iCs w:val="0"/>
          <w:color w:val="auto"/>
          <w:sz w:val="26"/>
          <w:szCs w:val="26"/>
          <w:lang w:val="en-US"/>
        </w:rPr>
        <w:t>of argument</w:t>
      </w:r>
      <w:r w:rsidRPr="00902EEA">
        <w:rPr>
          <w:rStyle w:val="a6"/>
          <w:rFonts w:ascii="Times New Roman" w:hAnsi="Times New Roman" w:cs="Times New Roman"/>
          <w:b w:val="0"/>
          <w:bCs w:val="0"/>
          <w:i w:val="0"/>
          <w:iCs w:val="0"/>
          <w:color w:val="auto"/>
          <w:sz w:val="26"/>
          <w:szCs w:val="26"/>
          <w:lang w:val="en-US"/>
        </w:rPr>
        <w:t xml:space="preserve"> </w:t>
      </w:r>
      <w:r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and print all arguments value</w:t>
      </w:r>
    </w:p>
    <w:p w14:paraId="4514C5A4" w14:textId="1941FB12" w:rsidR="00551863" w:rsidRPr="00902EEA" w:rsidRDefault="00551863" w:rsidP="00551863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902EEA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3B437DE" wp14:editId="38DD34DE">
            <wp:extent cx="5940425" cy="290258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0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77403" w14:textId="77777777" w:rsidR="00551863" w:rsidRPr="00902EEA" w:rsidRDefault="00551863" w:rsidP="0055186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Exercise 3: Write a function </w:t>
      </w:r>
      <w:proofErr w:type="gramStart"/>
      <w:r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calculation(</w:t>
      </w:r>
      <w:proofErr w:type="gramEnd"/>
      <w:r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) such that it can accept two variables and calculate the addition and subtraction of them. And </w:t>
      </w:r>
      <w:proofErr w:type="gramStart"/>
      <w:r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also</w:t>
      </w:r>
      <w:proofErr w:type="gramEnd"/>
      <w:r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 it must return both addition and subtraction in a single return call</w:t>
      </w:r>
    </w:p>
    <w:p w14:paraId="1349B3E3" w14:textId="3D260084" w:rsidR="00551863" w:rsidRPr="00902EEA" w:rsidRDefault="00551863" w:rsidP="00551863">
      <w:pPr>
        <w:rPr>
          <w:rFonts w:ascii="Times New Roman" w:hAnsi="Times New Roman" w:cs="Times New Roman"/>
          <w:sz w:val="26"/>
          <w:szCs w:val="26"/>
        </w:rPr>
      </w:pPr>
      <w:r w:rsidRPr="00902EEA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24294944" wp14:editId="35489918">
            <wp:extent cx="5940425" cy="2506345"/>
            <wp:effectExtent l="0" t="0" r="3175" b="825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50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44B60" w14:textId="77777777" w:rsidR="00551863" w:rsidRPr="00902EEA" w:rsidRDefault="00551863" w:rsidP="0055186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Exercise 4: Create a function </w:t>
      </w:r>
      <w:proofErr w:type="spellStart"/>
      <w:proofErr w:type="gramStart"/>
      <w:r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showEmployee</w:t>
      </w:r>
      <w:proofErr w:type="spellEnd"/>
      <w:r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(</w:t>
      </w:r>
      <w:proofErr w:type="gramEnd"/>
      <w:r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) in such a way that it should accept employee name, and its salary and display both. If the salary is missing in the function call assign default value 9000 to salary</w:t>
      </w:r>
    </w:p>
    <w:p w14:paraId="6B8C6ED3" w14:textId="77777777" w:rsidR="00551863" w:rsidRPr="00902EEA" w:rsidRDefault="00551863" w:rsidP="00551863">
      <w:pPr>
        <w:pStyle w:val="a3"/>
        <w:rPr>
          <w:sz w:val="26"/>
          <w:szCs w:val="26"/>
        </w:rPr>
      </w:pPr>
      <w:proofErr w:type="spellStart"/>
      <w:r w:rsidRPr="00902EEA">
        <w:rPr>
          <w:rStyle w:val="a6"/>
          <w:sz w:val="26"/>
          <w:szCs w:val="26"/>
        </w:rPr>
        <w:t>Given</w:t>
      </w:r>
      <w:proofErr w:type="spellEnd"/>
      <w:r w:rsidRPr="00902EEA">
        <w:rPr>
          <w:sz w:val="26"/>
          <w:szCs w:val="26"/>
        </w:rPr>
        <w:t>:</w:t>
      </w:r>
    </w:p>
    <w:p w14:paraId="75EE96C6" w14:textId="1B474B37" w:rsidR="00551863" w:rsidRPr="00902EEA" w:rsidRDefault="00551863" w:rsidP="00551863">
      <w:pPr>
        <w:rPr>
          <w:rFonts w:ascii="Times New Roman" w:hAnsi="Times New Roman" w:cs="Times New Roman"/>
          <w:sz w:val="26"/>
          <w:szCs w:val="26"/>
        </w:rPr>
      </w:pPr>
      <w:r w:rsidRPr="00902EEA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72BA5D1B" wp14:editId="337143EB">
            <wp:extent cx="5940425" cy="1789430"/>
            <wp:effectExtent l="0" t="0" r="3175" b="127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8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C0033" w14:textId="77777777" w:rsidR="00551863" w:rsidRPr="00902EEA" w:rsidRDefault="00551863" w:rsidP="0055186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5: Create an inner function to calculate the addition in the following way</w:t>
      </w:r>
    </w:p>
    <w:p w14:paraId="635098F7" w14:textId="77777777" w:rsidR="00551863" w:rsidRPr="00902EEA" w:rsidRDefault="00551863" w:rsidP="0055186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902EEA">
        <w:rPr>
          <w:rFonts w:ascii="Times New Roman" w:hAnsi="Times New Roman" w:cs="Times New Roman"/>
          <w:sz w:val="26"/>
          <w:szCs w:val="26"/>
          <w:lang w:val="en-US"/>
        </w:rPr>
        <w:t xml:space="preserve">Create an outer function that will accept two parameters, </w:t>
      </w:r>
      <w:r w:rsidRPr="00902EEA">
        <w:rPr>
          <w:rStyle w:val="HTML2"/>
          <w:rFonts w:ascii="Times New Roman" w:eastAsiaTheme="minorHAnsi" w:hAnsi="Times New Roman" w:cs="Times New Roman"/>
          <w:sz w:val="26"/>
          <w:szCs w:val="26"/>
          <w:lang w:val="en-US"/>
        </w:rPr>
        <w:t>a</w:t>
      </w:r>
      <w:r w:rsidRPr="00902EEA">
        <w:rPr>
          <w:rFonts w:ascii="Times New Roman" w:hAnsi="Times New Roman" w:cs="Times New Roman"/>
          <w:sz w:val="26"/>
          <w:szCs w:val="26"/>
          <w:lang w:val="en-US"/>
        </w:rPr>
        <w:t xml:space="preserve"> and </w:t>
      </w:r>
      <w:r w:rsidRPr="00902EEA">
        <w:rPr>
          <w:rStyle w:val="HTML2"/>
          <w:rFonts w:ascii="Times New Roman" w:eastAsiaTheme="minorHAnsi" w:hAnsi="Times New Roman" w:cs="Times New Roman"/>
          <w:sz w:val="26"/>
          <w:szCs w:val="26"/>
          <w:lang w:val="en-US"/>
        </w:rPr>
        <w:t>b</w:t>
      </w:r>
    </w:p>
    <w:p w14:paraId="26092010" w14:textId="77777777" w:rsidR="00551863" w:rsidRPr="00902EEA" w:rsidRDefault="00551863" w:rsidP="0055186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902EEA">
        <w:rPr>
          <w:rFonts w:ascii="Times New Roman" w:hAnsi="Times New Roman" w:cs="Times New Roman"/>
          <w:sz w:val="26"/>
          <w:szCs w:val="26"/>
          <w:lang w:val="en-US"/>
        </w:rPr>
        <w:t xml:space="preserve">Create an inner function inside an outer function that will calculate the addition of </w:t>
      </w:r>
      <w:r w:rsidRPr="00902EEA">
        <w:rPr>
          <w:rStyle w:val="HTML2"/>
          <w:rFonts w:ascii="Times New Roman" w:eastAsiaTheme="minorHAnsi" w:hAnsi="Times New Roman" w:cs="Times New Roman"/>
          <w:sz w:val="26"/>
          <w:szCs w:val="26"/>
          <w:lang w:val="en-US"/>
        </w:rPr>
        <w:t>a</w:t>
      </w:r>
      <w:r w:rsidRPr="00902EEA">
        <w:rPr>
          <w:rFonts w:ascii="Times New Roman" w:hAnsi="Times New Roman" w:cs="Times New Roman"/>
          <w:sz w:val="26"/>
          <w:szCs w:val="26"/>
          <w:lang w:val="en-US"/>
        </w:rPr>
        <w:t xml:space="preserve"> and </w:t>
      </w:r>
      <w:r w:rsidRPr="00902EEA">
        <w:rPr>
          <w:rStyle w:val="HTML2"/>
          <w:rFonts w:ascii="Times New Roman" w:eastAsiaTheme="minorHAnsi" w:hAnsi="Times New Roman" w:cs="Times New Roman"/>
          <w:sz w:val="26"/>
          <w:szCs w:val="26"/>
          <w:lang w:val="en-US"/>
        </w:rPr>
        <w:t>b</w:t>
      </w:r>
    </w:p>
    <w:p w14:paraId="471FC19B" w14:textId="77777777" w:rsidR="00551863" w:rsidRPr="00902EEA" w:rsidRDefault="00551863" w:rsidP="0055186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902EEA">
        <w:rPr>
          <w:rFonts w:ascii="Times New Roman" w:hAnsi="Times New Roman" w:cs="Times New Roman"/>
          <w:sz w:val="26"/>
          <w:szCs w:val="26"/>
          <w:lang w:val="en-US"/>
        </w:rPr>
        <w:t>At last, an outer function will add 5 into addition and return it</w:t>
      </w:r>
    </w:p>
    <w:p w14:paraId="5E565F99" w14:textId="77777777" w:rsidR="00551863" w:rsidRPr="00902EEA" w:rsidRDefault="00551863" w:rsidP="0055186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6: Write a recursive function to calculate the sum of numbers from 0 to 10</w:t>
      </w:r>
    </w:p>
    <w:p w14:paraId="329E4673" w14:textId="77777777" w:rsidR="00551863" w:rsidRPr="00902EEA" w:rsidRDefault="00551863" w:rsidP="00551863">
      <w:pPr>
        <w:pStyle w:val="a3"/>
        <w:rPr>
          <w:sz w:val="26"/>
          <w:szCs w:val="26"/>
          <w:lang w:val="en-US"/>
        </w:rPr>
      </w:pPr>
      <w:r w:rsidRPr="00902EEA">
        <w:rPr>
          <w:rStyle w:val="a6"/>
          <w:sz w:val="26"/>
          <w:szCs w:val="26"/>
          <w:lang w:val="en-US"/>
        </w:rPr>
        <w:t>Expected Output</w:t>
      </w:r>
      <w:r w:rsidRPr="00902EEA">
        <w:rPr>
          <w:sz w:val="26"/>
          <w:szCs w:val="26"/>
          <w:lang w:val="en-US"/>
        </w:rPr>
        <w:t>:</w:t>
      </w:r>
    </w:p>
    <w:p w14:paraId="7D0189C2" w14:textId="77777777" w:rsidR="00551863" w:rsidRPr="00902EEA" w:rsidRDefault="00551863" w:rsidP="00551863">
      <w:pPr>
        <w:pStyle w:val="a3"/>
        <w:rPr>
          <w:sz w:val="26"/>
          <w:szCs w:val="26"/>
          <w:lang w:val="en-US"/>
        </w:rPr>
      </w:pPr>
      <w:r w:rsidRPr="00902EEA">
        <w:rPr>
          <w:sz w:val="26"/>
          <w:szCs w:val="26"/>
          <w:lang w:val="en-US"/>
        </w:rPr>
        <w:t>55</w:t>
      </w:r>
    </w:p>
    <w:p w14:paraId="3AB31F23" w14:textId="77777777" w:rsidR="00551863" w:rsidRPr="00902EEA" w:rsidRDefault="00551863" w:rsidP="0055186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7: Assign a different name to function and call it through the new name</w:t>
      </w:r>
    </w:p>
    <w:p w14:paraId="04BE5617" w14:textId="77777777" w:rsidR="00551863" w:rsidRPr="00902EEA" w:rsidRDefault="00551863" w:rsidP="00551863">
      <w:pPr>
        <w:pStyle w:val="a3"/>
        <w:rPr>
          <w:sz w:val="26"/>
          <w:szCs w:val="26"/>
          <w:lang w:val="en-US"/>
        </w:rPr>
      </w:pPr>
      <w:r w:rsidRPr="00902EEA">
        <w:rPr>
          <w:sz w:val="26"/>
          <w:szCs w:val="26"/>
          <w:lang w:val="en-US"/>
        </w:rPr>
        <w:t xml:space="preserve">Below is the function </w:t>
      </w:r>
      <w:proofErr w:type="spellStart"/>
      <w:proofErr w:type="gramStart"/>
      <w:r w:rsidRPr="00902EEA">
        <w:rPr>
          <w:rStyle w:val="HTML2"/>
          <w:rFonts w:ascii="Times New Roman" w:hAnsi="Times New Roman" w:cs="Times New Roman"/>
          <w:sz w:val="26"/>
          <w:szCs w:val="26"/>
          <w:lang w:val="en-US"/>
        </w:rPr>
        <w:t>displayStudent</w:t>
      </w:r>
      <w:proofErr w:type="spellEnd"/>
      <w:r w:rsidRPr="00902EEA">
        <w:rPr>
          <w:rStyle w:val="HTML2"/>
          <w:rFonts w:ascii="Times New Roman" w:hAnsi="Times New Roman" w:cs="Times New Roman"/>
          <w:sz w:val="26"/>
          <w:szCs w:val="26"/>
          <w:lang w:val="en-US"/>
        </w:rPr>
        <w:t>(</w:t>
      </w:r>
      <w:proofErr w:type="gramEnd"/>
      <w:r w:rsidRPr="00902EEA">
        <w:rPr>
          <w:rStyle w:val="HTML2"/>
          <w:rFonts w:ascii="Times New Roman" w:hAnsi="Times New Roman" w:cs="Times New Roman"/>
          <w:sz w:val="26"/>
          <w:szCs w:val="26"/>
          <w:lang w:val="en-US"/>
        </w:rPr>
        <w:t>name, age)</w:t>
      </w:r>
      <w:r w:rsidRPr="00902EEA">
        <w:rPr>
          <w:sz w:val="26"/>
          <w:szCs w:val="26"/>
          <w:lang w:val="en-US"/>
        </w:rPr>
        <w:t xml:space="preserve">. Assign a new name </w:t>
      </w:r>
      <w:proofErr w:type="spellStart"/>
      <w:proofErr w:type="gramStart"/>
      <w:r w:rsidRPr="00902EEA">
        <w:rPr>
          <w:rStyle w:val="HTML2"/>
          <w:rFonts w:ascii="Times New Roman" w:hAnsi="Times New Roman" w:cs="Times New Roman"/>
          <w:sz w:val="26"/>
          <w:szCs w:val="26"/>
          <w:lang w:val="en-US"/>
        </w:rPr>
        <w:t>showStudent</w:t>
      </w:r>
      <w:proofErr w:type="spellEnd"/>
      <w:r w:rsidRPr="00902EEA">
        <w:rPr>
          <w:rStyle w:val="HTML2"/>
          <w:rFonts w:ascii="Times New Roman" w:hAnsi="Times New Roman" w:cs="Times New Roman"/>
          <w:sz w:val="26"/>
          <w:szCs w:val="26"/>
          <w:lang w:val="en-US"/>
        </w:rPr>
        <w:t>(</w:t>
      </w:r>
      <w:proofErr w:type="gramEnd"/>
      <w:r w:rsidRPr="00902EEA">
        <w:rPr>
          <w:rStyle w:val="HTML2"/>
          <w:rFonts w:ascii="Times New Roman" w:hAnsi="Times New Roman" w:cs="Times New Roman"/>
          <w:sz w:val="26"/>
          <w:szCs w:val="26"/>
          <w:lang w:val="en-US"/>
        </w:rPr>
        <w:t>name, age)</w:t>
      </w:r>
      <w:r w:rsidRPr="00902EEA">
        <w:rPr>
          <w:sz w:val="26"/>
          <w:szCs w:val="26"/>
          <w:lang w:val="en-US"/>
        </w:rPr>
        <w:t xml:space="preserve"> to it and call through the new name</w:t>
      </w:r>
    </w:p>
    <w:p w14:paraId="191D4357" w14:textId="60247B25" w:rsidR="00551863" w:rsidRPr="00902EEA" w:rsidRDefault="00902EEA" w:rsidP="00551863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902EEA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0C020ABF" wp14:editId="35538510">
            <wp:extent cx="5940425" cy="2005330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4B25C" w14:textId="77777777" w:rsidR="00902EEA" w:rsidRPr="00902EEA" w:rsidRDefault="00902EEA" w:rsidP="00902EEA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8: Generate a Python list of all the even numbers between 4 to 30</w:t>
      </w:r>
    </w:p>
    <w:p w14:paraId="6F4B6CBA" w14:textId="77777777" w:rsidR="00902EEA" w:rsidRPr="00902EEA" w:rsidRDefault="00902EEA" w:rsidP="00902EEA">
      <w:pPr>
        <w:pStyle w:val="a3"/>
        <w:rPr>
          <w:sz w:val="26"/>
          <w:szCs w:val="26"/>
        </w:rPr>
      </w:pPr>
      <w:proofErr w:type="spellStart"/>
      <w:r w:rsidRPr="00902EEA">
        <w:rPr>
          <w:rStyle w:val="a6"/>
          <w:sz w:val="26"/>
          <w:szCs w:val="26"/>
        </w:rPr>
        <w:t>Expected</w:t>
      </w:r>
      <w:proofErr w:type="spellEnd"/>
      <w:r w:rsidRPr="00902EEA">
        <w:rPr>
          <w:rStyle w:val="a6"/>
          <w:sz w:val="26"/>
          <w:szCs w:val="26"/>
        </w:rPr>
        <w:t xml:space="preserve"> </w:t>
      </w:r>
      <w:proofErr w:type="spellStart"/>
      <w:r w:rsidRPr="00902EEA">
        <w:rPr>
          <w:rStyle w:val="a6"/>
          <w:sz w:val="26"/>
          <w:szCs w:val="26"/>
        </w:rPr>
        <w:t>Output</w:t>
      </w:r>
      <w:proofErr w:type="spellEnd"/>
      <w:r w:rsidRPr="00902EEA">
        <w:rPr>
          <w:sz w:val="26"/>
          <w:szCs w:val="26"/>
        </w:rPr>
        <w:t>:</w:t>
      </w:r>
    </w:p>
    <w:p w14:paraId="72952D74" w14:textId="14CFF796" w:rsidR="00902EEA" w:rsidRPr="00902EEA" w:rsidRDefault="00902EEA" w:rsidP="00551863">
      <w:pPr>
        <w:rPr>
          <w:rFonts w:ascii="Times New Roman" w:hAnsi="Times New Roman" w:cs="Times New Roman"/>
          <w:sz w:val="26"/>
          <w:szCs w:val="26"/>
          <w:lang w:val="en-US"/>
        </w:rPr>
      </w:pPr>
      <w:bookmarkStart w:id="0" w:name="_GoBack"/>
      <w:r w:rsidRPr="00902EEA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D2F67EB" wp14:editId="31B200A8">
            <wp:extent cx="5940425" cy="541655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4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0F8472A" w14:textId="77777777" w:rsidR="00902EEA" w:rsidRPr="00902EEA" w:rsidRDefault="00902EEA" w:rsidP="00902EEA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902EEA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lastRenderedPageBreak/>
        <w:t>Exercise 9: Return the largest item from the given list</w:t>
      </w:r>
    </w:p>
    <w:p w14:paraId="095A0512" w14:textId="05EDCFB0" w:rsidR="00902EEA" w:rsidRPr="00902EEA" w:rsidRDefault="00902EEA" w:rsidP="00551863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902EEA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0F454046" wp14:editId="49F554DA">
            <wp:extent cx="5940425" cy="1524635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02EEA" w:rsidRPr="00902EE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241A9"/>
    <w:multiLevelType w:val="multilevel"/>
    <w:tmpl w:val="4C04C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EF6707"/>
    <w:multiLevelType w:val="multilevel"/>
    <w:tmpl w:val="67966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8414636"/>
    <w:multiLevelType w:val="multilevel"/>
    <w:tmpl w:val="B2D4F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67C4FF3"/>
    <w:multiLevelType w:val="multilevel"/>
    <w:tmpl w:val="C1B25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IyMDc3NjaxNDBX0lEKTi0uzszPAykwrgUAKgjPJywAAAA="/>
  </w:docVars>
  <w:rsids>
    <w:rsidRoot w:val="00634122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51863"/>
    <w:rsid w:val="005D6350"/>
    <w:rsid w:val="005E70F9"/>
    <w:rsid w:val="00634122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2EEA"/>
    <w:rsid w:val="00906117"/>
    <w:rsid w:val="00943699"/>
    <w:rsid w:val="009C2F38"/>
    <w:rsid w:val="009C554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A39FC1"/>
  <w15:chartTrackingRefBased/>
  <w15:docId w15:val="{151D41EE-E216-495A-B18A-F2171D848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63412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5186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634122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3">
    <w:name w:val="Normal (Web)"/>
    <w:basedOn w:val="a"/>
    <w:uiPriority w:val="99"/>
    <w:semiHidden/>
    <w:unhideWhenUsed/>
    <w:rsid w:val="006341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Emphasis"/>
    <w:basedOn w:val="a0"/>
    <w:uiPriority w:val="20"/>
    <w:qFormat/>
    <w:rsid w:val="00634122"/>
    <w:rPr>
      <w:i/>
      <w:iCs/>
    </w:rPr>
  </w:style>
  <w:style w:type="paragraph" w:customStyle="1" w:styleId="topic-title">
    <w:name w:val="topic-title"/>
    <w:basedOn w:val="a"/>
    <w:rsid w:val="006341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Hyperlink"/>
    <w:basedOn w:val="a0"/>
    <w:uiPriority w:val="99"/>
    <w:semiHidden/>
    <w:unhideWhenUsed/>
    <w:rsid w:val="00634122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634122"/>
    <w:rPr>
      <w:rFonts w:ascii="Courier New" w:eastAsia="Times New Roman" w:hAnsi="Courier New" w:cs="Courier New"/>
      <w:sz w:val="20"/>
      <w:szCs w:val="20"/>
    </w:rPr>
  </w:style>
  <w:style w:type="paragraph" w:customStyle="1" w:styleId="first">
    <w:name w:val="first"/>
    <w:basedOn w:val="a"/>
    <w:rsid w:val="006341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pre">
    <w:name w:val="pre"/>
    <w:basedOn w:val="a0"/>
    <w:rsid w:val="00634122"/>
  </w:style>
  <w:style w:type="paragraph" w:styleId="HTML0">
    <w:name w:val="HTML Preformatted"/>
    <w:basedOn w:val="a"/>
    <w:link w:val="HTML1"/>
    <w:uiPriority w:val="99"/>
    <w:semiHidden/>
    <w:unhideWhenUsed/>
    <w:rsid w:val="006341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634122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6">
    <w:name w:val="Strong"/>
    <w:basedOn w:val="a0"/>
    <w:uiPriority w:val="22"/>
    <w:qFormat/>
    <w:rsid w:val="00634122"/>
    <w:rPr>
      <w:b/>
      <w:bCs/>
    </w:rPr>
  </w:style>
  <w:style w:type="character" w:customStyle="1" w:styleId="40">
    <w:name w:val="Заголовок 4 Знак"/>
    <w:basedOn w:val="a0"/>
    <w:link w:val="4"/>
    <w:uiPriority w:val="9"/>
    <w:semiHidden/>
    <w:rsid w:val="0055186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TML2">
    <w:name w:val="HTML Code"/>
    <w:basedOn w:val="a0"/>
    <w:uiPriority w:val="99"/>
    <w:semiHidden/>
    <w:unhideWhenUsed/>
    <w:rsid w:val="0055186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8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41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37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01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294920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46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80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1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8-20T11:23:00Z</dcterms:created>
  <dcterms:modified xsi:type="dcterms:W3CDTF">2021-09-02T15:18:00Z</dcterms:modified>
</cp:coreProperties>
</file>